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AF45F" w14:textId="0878249B" w:rsidR="00D0562F" w:rsidRPr="00D0562F" w:rsidRDefault="008B2C86" w:rsidP="008B2C86">
      <w:pPr>
        <w:rPr>
          <w:sz w:val="24"/>
          <w:szCs w:val="24"/>
        </w:rPr>
      </w:pPr>
      <w:r w:rsidRPr="00D0562F">
        <w:rPr>
          <w:b/>
          <w:bCs/>
          <w:sz w:val="24"/>
          <w:szCs w:val="24"/>
        </w:rPr>
        <w:t>Project Title</w:t>
      </w:r>
      <w:r w:rsidR="00D0562F" w:rsidRPr="00D0562F">
        <w:rPr>
          <w:b/>
          <w:bCs/>
          <w:sz w:val="24"/>
          <w:szCs w:val="24"/>
        </w:rPr>
        <w:t>:</w:t>
      </w:r>
      <w:r w:rsidR="00D0562F" w:rsidRPr="00D0562F">
        <w:rPr>
          <w:sz w:val="24"/>
          <w:szCs w:val="24"/>
        </w:rPr>
        <w:t xml:space="preserve"> </w:t>
      </w:r>
      <w:r w:rsidR="00D0562F" w:rsidRPr="00D0562F">
        <w:rPr>
          <w:sz w:val="24"/>
          <w:szCs w:val="24"/>
        </w:rPr>
        <w:t>Learning Path Creator</w:t>
      </w:r>
    </w:p>
    <w:p w14:paraId="5DE733DC" w14:textId="51E63B27" w:rsidR="00D0562F" w:rsidRPr="00D0562F" w:rsidRDefault="00D0562F" w:rsidP="008B2C86">
      <w:pPr>
        <w:rPr>
          <w:b/>
          <w:bCs/>
          <w:sz w:val="24"/>
          <w:szCs w:val="24"/>
        </w:rPr>
      </w:pPr>
      <w:r w:rsidRPr="00D0562F">
        <w:rPr>
          <w:b/>
          <w:bCs/>
          <w:sz w:val="24"/>
          <w:szCs w:val="24"/>
        </w:rPr>
        <w:t xml:space="preserve">Completion date: </w:t>
      </w:r>
    </w:p>
    <w:p w14:paraId="78BE76F9" w14:textId="77777777" w:rsidR="008B2C86" w:rsidRDefault="008B2C86" w:rsidP="008B2C86">
      <w:pPr>
        <w:rPr>
          <w:kern w:val="0"/>
          <w:sz w:val="32"/>
          <w:szCs w:val="32"/>
        </w:rPr>
      </w:pPr>
      <w:r w:rsidRPr="008B2C86">
        <w:rPr>
          <w:kern w:val="0"/>
          <w:sz w:val="32"/>
          <w:szCs w:val="32"/>
        </w:rPr>
        <w:t>Table of Contents</w:t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-16799640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F885D86" w14:textId="4F47D4C4" w:rsidR="008B2C86" w:rsidRDefault="008B2C86">
          <w:pPr>
            <w:pStyle w:val="TOCHeading"/>
          </w:pPr>
          <w:r>
            <w:t>Contents</w:t>
          </w:r>
        </w:p>
        <w:p w14:paraId="08FEE8C6" w14:textId="46AC065B" w:rsidR="008B2C86" w:rsidRDefault="008B2C8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9521438" w:history="1">
            <w:r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21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4AA67" w14:textId="20F1E430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39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Setup and Installation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39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1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1D7A0D48" w14:textId="2BB85F3A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0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Application Architecture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0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1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6E5C5127" w14:textId="7B82DD38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1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User Authentication and Authorization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1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1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66A248BD" w14:textId="11F0358C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2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Database Interaction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2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1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7ACD795C" w14:textId="1A7FE9BF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3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Server-Side Scripting (PHP)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3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37B5C48B" w14:textId="3AC764F7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4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Responsive User Interface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4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5341E7BB" w14:textId="49C6F244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5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Error Handling and Validation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5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2263C59B" w14:textId="3FB40ECA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6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Documentation and Code Quality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6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68A08886" w14:textId="43A17F8D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7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Project-Specific Functionality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7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71A265E0" w14:textId="79280D84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8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Additional Notes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8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7E2B4379" w14:textId="4593E67D" w:rsidR="008B2C8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49521449" w:history="1">
            <w:r w:rsidR="008B2C86" w:rsidRPr="00995586">
              <w:rPr>
                <w:rStyle w:val="Hyperlink"/>
                <w:rFonts w:ascii="Arial" w:eastAsia="Times New Roman" w:hAnsi="Arial" w:cs="Arial"/>
                <w:noProof/>
                <w:kern w:val="0"/>
                <w14:ligatures w14:val="none"/>
              </w:rPr>
              <w:t>Contact Information</w:t>
            </w:r>
            <w:r w:rsidR="008B2C86">
              <w:rPr>
                <w:noProof/>
                <w:webHidden/>
              </w:rPr>
              <w:tab/>
            </w:r>
            <w:r w:rsidR="008B2C86">
              <w:rPr>
                <w:noProof/>
                <w:webHidden/>
              </w:rPr>
              <w:fldChar w:fldCharType="begin"/>
            </w:r>
            <w:r w:rsidR="008B2C86">
              <w:rPr>
                <w:noProof/>
                <w:webHidden/>
              </w:rPr>
              <w:instrText xml:space="preserve"> PAGEREF _Toc149521449 \h </w:instrText>
            </w:r>
            <w:r w:rsidR="008B2C86">
              <w:rPr>
                <w:noProof/>
                <w:webHidden/>
              </w:rPr>
            </w:r>
            <w:r w:rsidR="008B2C86">
              <w:rPr>
                <w:noProof/>
                <w:webHidden/>
              </w:rPr>
              <w:fldChar w:fldCharType="separate"/>
            </w:r>
            <w:r w:rsidR="008B2C86">
              <w:rPr>
                <w:noProof/>
                <w:webHidden/>
              </w:rPr>
              <w:t>2</w:t>
            </w:r>
            <w:r w:rsidR="008B2C86">
              <w:rPr>
                <w:noProof/>
                <w:webHidden/>
              </w:rPr>
              <w:fldChar w:fldCharType="end"/>
            </w:r>
          </w:hyperlink>
        </w:p>
        <w:p w14:paraId="0D78C921" w14:textId="5CC877F6" w:rsidR="008B2C86" w:rsidRDefault="008B2C86">
          <w:r>
            <w:rPr>
              <w:b/>
              <w:bCs/>
              <w:noProof/>
            </w:rPr>
            <w:fldChar w:fldCharType="end"/>
          </w:r>
        </w:p>
      </w:sdtContent>
    </w:sdt>
    <w:p w14:paraId="49824112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</w:p>
    <w:p w14:paraId="3C07F3A6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0" w:name="_Toc149521438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Introduction</w:t>
      </w:r>
      <w:bookmarkEnd w:id="0"/>
    </w:p>
    <w:p w14:paraId="181AECC4" w14:textId="77777777" w:rsidR="008B2C86" w:rsidRPr="008B2C86" w:rsidRDefault="008B2C86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Briefly describe the purpose and functionality of the application.</w:t>
      </w:r>
    </w:p>
    <w:p w14:paraId="5BF9DD4A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1" w:name="_Toc149521439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Setup and Installation</w:t>
      </w:r>
      <w:bookmarkEnd w:id="1"/>
    </w:p>
    <w:p w14:paraId="1BAB41AB" w14:textId="77777777" w:rsidR="008B2C86" w:rsidRPr="008B2C86" w:rsidRDefault="008B2C86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Provide step-by-step instructions on how to set up and run the application.</w:t>
      </w:r>
    </w:p>
    <w:p w14:paraId="1402F22C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2" w:name="_Toc149521440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Application Architecture</w:t>
      </w:r>
      <w:bookmarkEnd w:id="2"/>
    </w:p>
    <w:p w14:paraId="50114C8A" w14:textId="77777777" w:rsidR="008B2C86" w:rsidRPr="008B2C86" w:rsidRDefault="008B2C86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Describe the overall architecture of the application, including any frameworks or libraries used.</w:t>
      </w:r>
    </w:p>
    <w:p w14:paraId="42B219B5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3" w:name="_Toc149521441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User Authentication and Authorization</w:t>
      </w:r>
      <w:bookmarkEnd w:id="3"/>
    </w:p>
    <w:p w14:paraId="45910AD9" w14:textId="097ECACD" w:rsidR="008B2C86" w:rsidRPr="008B2C86" w:rsidRDefault="008B2C86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Detail how user authentication and authorization are handled in the application.</w:t>
      </w:r>
      <w:r w:rsid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 </w:t>
      </w:r>
      <w:r w:rsidR="00D0562F">
        <w:rPr>
          <w:rFonts w:ascii="Arial" w:eastAsia="Times New Roman" w:hAnsi="Arial" w:cs="Arial"/>
          <w:color w:val="000000"/>
          <w:kern w:val="0"/>
          <w14:ligatures w14:val="none"/>
        </w:rPr>
        <w:br/>
        <w:t>Include a few usernames and passwords.</w:t>
      </w:r>
    </w:p>
    <w:p w14:paraId="6859F55B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4" w:name="_Toc149521442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lastRenderedPageBreak/>
        <w:t>Database Interaction</w:t>
      </w:r>
      <w:bookmarkEnd w:id="4"/>
    </w:p>
    <w:p w14:paraId="5E268BAF" w14:textId="05A4421C" w:rsidR="008B2C86" w:rsidRDefault="008B2C86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 xml:space="preserve">Explain </w:t>
      </w:r>
      <w:r w:rsidR="00D0562F">
        <w:rPr>
          <w:rFonts w:ascii="Arial" w:eastAsia="Times New Roman" w:hAnsi="Arial" w:cs="Arial"/>
          <w:color w:val="000000"/>
          <w:kern w:val="0"/>
          <w14:ligatures w14:val="none"/>
        </w:rPr>
        <w:t>what method your</w:t>
      </w: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 xml:space="preserve"> application </w:t>
      </w:r>
      <w:r w:rsid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uses to </w:t>
      </w: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interact with the database</w:t>
      </w:r>
      <w:r w:rsidR="00D0562F">
        <w:rPr>
          <w:rFonts w:ascii="Arial" w:eastAsia="Times New Roman" w:hAnsi="Arial" w:cs="Arial"/>
          <w:color w:val="000000"/>
          <w:kern w:val="0"/>
          <w14:ligatures w14:val="none"/>
        </w:rPr>
        <w:t>. Insert the picture of your</w:t>
      </w: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 xml:space="preserve"> database schema</w:t>
      </w:r>
      <w:r w:rsid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. </w:t>
      </w:r>
    </w:p>
    <w:p w14:paraId="640A31F4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7806E149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7D8B2DF0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27314805" w14:textId="3D9A85E9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</w:pPr>
      <w:r w:rsidRPr="00D0562F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Database Queries</w:t>
      </w:r>
    </w:p>
    <w:p w14:paraId="505F7B7C" w14:textId="0673396C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14:ligatures w14:val="none"/>
        </w:rPr>
        <w:t>Please i</w:t>
      </w:r>
      <w:r w:rsidRP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nclude all the queries </w:t>
      </w:r>
      <w:r>
        <w:rPr>
          <w:rFonts w:ascii="Arial" w:eastAsia="Times New Roman" w:hAnsi="Arial" w:cs="Arial"/>
          <w:color w:val="000000"/>
          <w:kern w:val="0"/>
          <w14:ligatures w14:val="none"/>
        </w:rPr>
        <w:t xml:space="preserve">(with a short comment about where it is used) </w:t>
      </w:r>
      <w:r w:rsidRP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you used </w:t>
      </w:r>
      <w:proofErr w:type="gramStart"/>
      <w:r w:rsidRPr="00D0562F">
        <w:rPr>
          <w:rFonts w:ascii="Arial" w:eastAsia="Times New Roman" w:hAnsi="Arial" w:cs="Arial"/>
          <w:color w:val="000000"/>
          <w:kern w:val="0"/>
          <w14:ligatures w14:val="none"/>
        </w:rPr>
        <w:t>within</w:t>
      </w:r>
      <w:proofErr w:type="gramEnd"/>
      <w:r w:rsidRP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 your project. </w:t>
      </w:r>
    </w:p>
    <w:p w14:paraId="2F99F3FE" w14:textId="77777777" w:rsidR="00D0562F" w:rsidRP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07C99A6F" w14:textId="2DCD21D8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5" w:name="_Toc149521443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Server-</w:t>
      </w:r>
      <w:r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side s</w:t>
      </w:r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cripting (PHP)</w:t>
      </w:r>
      <w:bookmarkEnd w:id="5"/>
    </w:p>
    <w:p w14:paraId="5C365057" w14:textId="5A7FD413" w:rsidR="008B2C86" w:rsidRDefault="008B2C86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 xml:space="preserve">Describe how server-side scripting is handled in the application and highlight any </w:t>
      </w:r>
      <w:proofErr w:type="gramStart"/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particular PHP</w:t>
      </w:r>
      <w:proofErr w:type="gramEnd"/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 xml:space="preserve"> functionalities used.</w:t>
      </w:r>
    </w:p>
    <w:p w14:paraId="65A7B611" w14:textId="77777777" w:rsidR="00D0562F" w:rsidRPr="008B2C86" w:rsidRDefault="00D0562F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AB50667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6" w:name="_Toc149521444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Responsive User Interface</w:t>
      </w:r>
      <w:bookmarkEnd w:id="6"/>
    </w:p>
    <w:p w14:paraId="7DC36D5D" w14:textId="77777777" w:rsidR="008B2C86" w:rsidRDefault="008B2C86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Explain how responsiveness is achieved in the application’s user interface.</w:t>
      </w:r>
    </w:p>
    <w:p w14:paraId="26A42A4E" w14:textId="77777777" w:rsidR="00D0562F" w:rsidRPr="008B2C86" w:rsidRDefault="00D0562F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4D4781B8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7" w:name="_Toc149521445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Error Handling and Validation</w:t>
      </w:r>
      <w:bookmarkEnd w:id="7"/>
    </w:p>
    <w:p w14:paraId="4B485047" w14:textId="77777777" w:rsidR="008B2C86" w:rsidRDefault="008B2C86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Detail the error handling and validation mechanisms in place throughout the application.</w:t>
      </w:r>
    </w:p>
    <w:p w14:paraId="5F1D97D9" w14:textId="77777777" w:rsidR="00D0562F" w:rsidRPr="008B2C86" w:rsidRDefault="00D0562F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303C84DE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8" w:name="_Toc149521446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Documentation and Code Quality</w:t>
      </w:r>
      <w:bookmarkEnd w:id="8"/>
    </w:p>
    <w:p w14:paraId="1CC200A8" w14:textId="6215216F" w:rsidR="008B2C86" w:rsidRPr="008B2C86" w:rsidRDefault="008B2C86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Discuss the measures taken to ensure code quality and provide additional documentation if necessary.</w:t>
      </w:r>
    </w:p>
    <w:p w14:paraId="599FF5DC" w14:textId="036E7DAE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9" w:name="_Toc149521447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Project-Specific Functionality</w:t>
      </w:r>
      <w:bookmarkEnd w:id="9"/>
      <w:r w:rsidR="00D0562F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 xml:space="preserve"> (Innovative Feature)</w:t>
      </w:r>
    </w:p>
    <w:p w14:paraId="68A7E80A" w14:textId="77777777" w:rsidR="008B2C86" w:rsidRDefault="008B2C86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List and describe all the project-specific functionalities implemented in the application.</w:t>
      </w:r>
    </w:p>
    <w:p w14:paraId="3ED8998F" w14:textId="77777777" w:rsidR="00D0562F" w:rsidRPr="008B2C86" w:rsidRDefault="00D0562F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C7DAFC9" w14:textId="77777777" w:rsidR="008B2C86" w:rsidRPr="008B2C86" w:rsidRDefault="008B2C86" w:rsidP="008B2C86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bookmarkStart w:id="10" w:name="_Toc149521448"/>
      <w:r w:rsidRPr="008B2C86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t>Additional Notes</w:t>
      </w:r>
      <w:bookmarkEnd w:id="10"/>
    </w:p>
    <w:p w14:paraId="4CCD77ED" w14:textId="12F87E62" w:rsidR="008B2C86" w:rsidRPr="008B2C86" w:rsidRDefault="008B2C86" w:rsidP="008B2C8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 xml:space="preserve">Include any additional information or notes that might </w:t>
      </w:r>
      <w:r>
        <w:rPr>
          <w:rFonts w:ascii="Arial" w:eastAsia="Times New Roman" w:hAnsi="Arial" w:cs="Arial"/>
          <w:color w:val="000000"/>
          <w:kern w:val="0"/>
          <w14:ligatures w14:val="none"/>
        </w:rPr>
        <w:t>help the reader to understand or use</w:t>
      </w: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 xml:space="preserve"> the application.</w:t>
      </w:r>
    </w:p>
    <w:p w14:paraId="3B516077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4BB6C2E8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23243331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49EEF5A3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2B3F46CA" w14:textId="358B6F54" w:rsidR="00D0562F" w:rsidRPr="00D0562F" w:rsidRDefault="00D0562F" w:rsidP="00D0562F">
      <w:pPr>
        <w:spacing w:before="360" w:after="120" w:line="240" w:lineRule="auto"/>
        <w:outlineLvl w:val="1"/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</w:pPr>
      <w:r w:rsidRPr="00D0562F">
        <w:rPr>
          <w:rFonts w:ascii="Arial" w:eastAsia="Times New Roman" w:hAnsi="Arial" w:cs="Arial"/>
          <w:color w:val="000000"/>
          <w:kern w:val="0"/>
          <w:sz w:val="32"/>
          <w:szCs w:val="32"/>
          <w14:ligatures w14:val="none"/>
        </w:rPr>
        <w:lastRenderedPageBreak/>
        <w:t>Team Member Information and Contributions</w:t>
      </w:r>
    </w:p>
    <w:p w14:paraId="7831AA60" w14:textId="77777777" w:rsidR="00D0562F" w:rsidRDefault="008B2C86" w:rsidP="00D0562F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  <w:r w:rsidRPr="008B2C86">
        <w:rPr>
          <w:rFonts w:ascii="Arial" w:eastAsia="Times New Roman" w:hAnsi="Arial" w:cs="Arial"/>
          <w:color w:val="000000"/>
          <w:kern w:val="0"/>
          <w14:ligatures w14:val="none"/>
        </w:rPr>
        <w:t>Provide contact information for all group members, including names, student IDs, email addresses</w:t>
      </w:r>
      <w:r w:rsid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, URL to presentation video </w:t>
      </w:r>
      <w:r>
        <w:rPr>
          <w:rFonts w:ascii="Arial" w:eastAsia="Times New Roman" w:hAnsi="Arial" w:cs="Arial"/>
          <w:color w:val="000000"/>
          <w:kern w:val="0"/>
          <w14:ligatures w14:val="none"/>
        </w:rPr>
        <w:t xml:space="preserve">and URL project folder on member’s </w:t>
      </w:r>
      <w:proofErr w:type="spellStart"/>
      <w:r>
        <w:rPr>
          <w:rFonts w:ascii="Arial" w:eastAsia="Times New Roman" w:hAnsi="Arial" w:cs="Arial"/>
          <w:color w:val="000000"/>
          <w:kern w:val="0"/>
          <w14:ligatures w14:val="none"/>
        </w:rPr>
        <w:t>GBLearn</w:t>
      </w:r>
      <w:proofErr w:type="spellEnd"/>
      <w:r>
        <w:rPr>
          <w:rFonts w:ascii="Arial" w:eastAsia="Times New Roman" w:hAnsi="Arial" w:cs="Arial"/>
          <w:color w:val="000000"/>
          <w:kern w:val="0"/>
          <w14:ligatures w14:val="none"/>
        </w:rPr>
        <w:t xml:space="preserve"> account.</w:t>
      </w:r>
      <w:r w:rsidR="00D0562F">
        <w:rPr>
          <w:rFonts w:ascii="Arial" w:eastAsia="Times New Roman" w:hAnsi="Arial" w:cs="Arial"/>
          <w:color w:val="000000"/>
          <w:kern w:val="0"/>
          <w14:ligatures w14:val="none"/>
        </w:rPr>
        <w:t xml:space="preserve"> </w:t>
      </w:r>
    </w:p>
    <w:p w14:paraId="7372C1B0" w14:textId="30062E79" w:rsidR="008B2C86" w:rsidRDefault="00D0562F" w:rsidP="00D0562F">
      <w:pPr>
        <w:spacing w:after="0" w:line="240" w:lineRule="auto"/>
        <w:jc w:val="center"/>
        <w:rPr>
          <w:rFonts w:ascii="Arial" w:eastAsia="Times New Roman" w:hAnsi="Arial" w:cs="Arial"/>
          <w:color w:val="000000"/>
          <w:kern w:val="0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14:ligatures w14:val="none"/>
        </w:rPr>
        <w:br/>
      </w:r>
      <w:r w:rsidRPr="00D0562F">
        <w:rPr>
          <w:rFonts w:ascii="Arial" w:eastAsia="Times New Roman" w:hAnsi="Arial" w:cs="Arial"/>
          <w:i/>
          <w:iCs/>
          <w:color w:val="000000"/>
          <w:kern w:val="0"/>
          <w:sz w:val="20"/>
          <w:szCs w:val="20"/>
          <w14:ligatures w14:val="none"/>
        </w:rPr>
        <w:t>All URLs must open in a new window.</w:t>
      </w:r>
    </w:p>
    <w:p w14:paraId="13131629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D0562F" w14:paraId="5B0D6390" w14:textId="77777777" w:rsidTr="00997A86">
        <w:tc>
          <w:tcPr>
            <w:tcW w:w="9350" w:type="dxa"/>
            <w:gridSpan w:val="2"/>
          </w:tcPr>
          <w:p w14:paraId="6E3B19B0" w14:textId="6F10309C" w:rsidR="00D0562F" w:rsidRDefault="00D0562F" w:rsidP="008B2C86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Full Name: </w:t>
            </w: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Student ID:</w:t>
            </w:r>
          </w:p>
          <w:p w14:paraId="325752B9" w14:textId="5B25BBE5" w:rsidR="00D0562F" w:rsidRDefault="00D0562F" w:rsidP="008B2C86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C email:</w:t>
            </w:r>
          </w:p>
        </w:tc>
      </w:tr>
      <w:tr w:rsidR="00D0562F" w14:paraId="42A01B7B" w14:textId="77777777" w:rsidTr="00D0562F">
        <w:tc>
          <w:tcPr>
            <w:tcW w:w="2605" w:type="dxa"/>
          </w:tcPr>
          <w:p w14:paraId="2BB17BC8" w14:textId="79F46DB4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Video URL</w:t>
            </w: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6745" w:type="dxa"/>
          </w:tcPr>
          <w:p w14:paraId="2709EB99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59E84752" w14:textId="77777777" w:rsidTr="00D0562F">
        <w:tc>
          <w:tcPr>
            <w:tcW w:w="2605" w:type="dxa"/>
          </w:tcPr>
          <w:p w14:paraId="4DABFDFC" w14:textId="3F05064E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Lear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 URL</w:t>
            </w:r>
          </w:p>
        </w:tc>
        <w:tc>
          <w:tcPr>
            <w:tcW w:w="6745" w:type="dxa"/>
          </w:tcPr>
          <w:p w14:paraId="103EF276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7FEEBD78" w14:textId="77777777" w:rsidTr="00743D12">
        <w:tc>
          <w:tcPr>
            <w:tcW w:w="2605" w:type="dxa"/>
            <w:vMerge w:val="restart"/>
          </w:tcPr>
          <w:p w14:paraId="7910B8D1" w14:textId="78BF31D2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asks completed by member</w:t>
            </w:r>
          </w:p>
        </w:tc>
        <w:tc>
          <w:tcPr>
            <w:tcW w:w="6745" w:type="dxa"/>
          </w:tcPr>
          <w:p w14:paraId="301A6703" w14:textId="331B2D9E" w:rsidR="00D0562F" w:rsidRPr="00D0562F" w:rsidRDefault="00D0562F" w:rsidP="00D0562F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lease provide a list of the tasks completed by this member.</w:t>
            </w:r>
          </w:p>
        </w:tc>
      </w:tr>
      <w:tr w:rsidR="00D0562F" w14:paraId="74E909B4" w14:textId="77777777" w:rsidTr="00974B8F">
        <w:tc>
          <w:tcPr>
            <w:tcW w:w="2605" w:type="dxa"/>
            <w:vMerge/>
          </w:tcPr>
          <w:p w14:paraId="3EFC8042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0C780F21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140DD9C1" w14:textId="77777777" w:rsidTr="00E54CD8">
        <w:tc>
          <w:tcPr>
            <w:tcW w:w="2605" w:type="dxa"/>
            <w:vMerge/>
          </w:tcPr>
          <w:p w14:paraId="4731DA70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64D32A62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2D4AEA90" w14:textId="77777777" w:rsidTr="00E54CD8">
        <w:tc>
          <w:tcPr>
            <w:tcW w:w="2605" w:type="dxa"/>
            <w:vMerge/>
          </w:tcPr>
          <w:p w14:paraId="1F774A27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3E646A33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31B64641" w14:textId="77777777" w:rsidTr="00E54CD8">
        <w:tc>
          <w:tcPr>
            <w:tcW w:w="2605" w:type="dxa"/>
            <w:vMerge/>
          </w:tcPr>
          <w:p w14:paraId="46A8826E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49A09D10" w14:textId="77777777" w:rsidR="00D0562F" w:rsidRDefault="00D0562F" w:rsidP="00D0562F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</w:tbl>
    <w:p w14:paraId="3A2F15D0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5992D10E" w14:textId="77777777" w:rsidR="00684638" w:rsidRDefault="00684638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D0562F" w14:paraId="642898E8" w14:textId="77777777" w:rsidTr="00E3792E">
        <w:tc>
          <w:tcPr>
            <w:tcW w:w="9350" w:type="dxa"/>
            <w:gridSpan w:val="2"/>
          </w:tcPr>
          <w:p w14:paraId="0483403E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Full Name: </w:t>
            </w: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Student ID:</w:t>
            </w:r>
          </w:p>
          <w:p w14:paraId="3A442ABE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C email:</w:t>
            </w:r>
          </w:p>
        </w:tc>
      </w:tr>
      <w:tr w:rsidR="00D0562F" w14:paraId="3F84B6DE" w14:textId="77777777" w:rsidTr="00E3792E">
        <w:tc>
          <w:tcPr>
            <w:tcW w:w="2605" w:type="dxa"/>
          </w:tcPr>
          <w:p w14:paraId="047EECFA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Video URL</w:t>
            </w:r>
          </w:p>
        </w:tc>
        <w:tc>
          <w:tcPr>
            <w:tcW w:w="6745" w:type="dxa"/>
          </w:tcPr>
          <w:p w14:paraId="1455ED7E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55EEAA2B" w14:textId="77777777" w:rsidTr="00E3792E">
        <w:tc>
          <w:tcPr>
            <w:tcW w:w="2605" w:type="dxa"/>
          </w:tcPr>
          <w:p w14:paraId="6168300C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Lear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 URL</w:t>
            </w:r>
          </w:p>
        </w:tc>
        <w:tc>
          <w:tcPr>
            <w:tcW w:w="6745" w:type="dxa"/>
          </w:tcPr>
          <w:p w14:paraId="75082E8C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6D34C825" w14:textId="77777777" w:rsidTr="00E3792E">
        <w:tc>
          <w:tcPr>
            <w:tcW w:w="2605" w:type="dxa"/>
            <w:vMerge w:val="restart"/>
          </w:tcPr>
          <w:p w14:paraId="40031075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asks completed by member</w:t>
            </w:r>
          </w:p>
        </w:tc>
        <w:tc>
          <w:tcPr>
            <w:tcW w:w="6745" w:type="dxa"/>
          </w:tcPr>
          <w:p w14:paraId="509B345E" w14:textId="275051B2" w:rsidR="00D0562F" w:rsidRPr="00D0562F" w:rsidRDefault="00D0562F" w:rsidP="00E3792E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lease provide a list of the tasks completed by this member.</w:t>
            </w:r>
          </w:p>
        </w:tc>
      </w:tr>
      <w:tr w:rsidR="00D0562F" w14:paraId="4A408781" w14:textId="77777777" w:rsidTr="00E3792E">
        <w:tc>
          <w:tcPr>
            <w:tcW w:w="2605" w:type="dxa"/>
            <w:vMerge/>
          </w:tcPr>
          <w:p w14:paraId="1CEF3705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201E6CCC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09DBB38D" w14:textId="77777777" w:rsidTr="00E3792E">
        <w:tc>
          <w:tcPr>
            <w:tcW w:w="2605" w:type="dxa"/>
            <w:vMerge/>
          </w:tcPr>
          <w:p w14:paraId="289B3EF3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66CAB702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2BBEDC19" w14:textId="77777777" w:rsidTr="00E3792E">
        <w:tc>
          <w:tcPr>
            <w:tcW w:w="2605" w:type="dxa"/>
            <w:vMerge/>
          </w:tcPr>
          <w:p w14:paraId="4C83EA4F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7BC0BA7A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7554C479" w14:textId="77777777" w:rsidTr="00E3792E">
        <w:tc>
          <w:tcPr>
            <w:tcW w:w="2605" w:type="dxa"/>
            <w:vMerge/>
          </w:tcPr>
          <w:p w14:paraId="540E75A3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49C3BDCA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</w:tbl>
    <w:p w14:paraId="621CC375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6745"/>
      </w:tblGrid>
      <w:tr w:rsidR="00D0562F" w14:paraId="2BA83375" w14:textId="77777777" w:rsidTr="00E3792E">
        <w:tc>
          <w:tcPr>
            <w:tcW w:w="9350" w:type="dxa"/>
            <w:gridSpan w:val="2"/>
          </w:tcPr>
          <w:p w14:paraId="6B550293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Full Name: </w:t>
            </w: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br/>
              <w:t>Student ID:</w:t>
            </w:r>
          </w:p>
          <w:p w14:paraId="3750A3C9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C email:</w:t>
            </w:r>
          </w:p>
        </w:tc>
      </w:tr>
      <w:tr w:rsidR="00D0562F" w14:paraId="767D14B4" w14:textId="77777777" w:rsidTr="00E3792E">
        <w:tc>
          <w:tcPr>
            <w:tcW w:w="2605" w:type="dxa"/>
          </w:tcPr>
          <w:p w14:paraId="6ECAD662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Video URL</w:t>
            </w:r>
          </w:p>
        </w:tc>
        <w:tc>
          <w:tcPr>
            <w:tcW w:w="6745" w:type="dxa"/>
          </w:tcPr>
          <w:p w14:paraId="768F675B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48E8161C" w14:textId="77777777" w:rsidTr="00E3792E">
        <w:tc>
          <w:tcPr>
            <w:tcW w:w="2605" w:type="dxa"/>
          </w:tcPr>
          <w:p w14:paraId="379026F7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GBLearn</w:t>
            </w:r>
            <w:proofErr w:type="spellEnd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 xml:space="preserve"> URL</w:t>
            </w:r>
          </w:p>
        </w:tc>
        <w:tc>
          <w:tcPr>
            <w:tcW w:w="6745" w:type="dxa"/>
          </w:tcPr>
          <w:p w14:paraId="3033A906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4E6E8459" w14:textId="77777777" w:rsidTr="00E3792E">
        <w:tc>
          <w:tcPr>
            <w:tcW w:w="2605" w:type="dxa"/>
            <w:vMerge w:val="restart"/>
          </w:tcPr>
          <w:p w14:paraId="0AA4FC3A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Tasks completed by member</w:t>
            </w:r>
          </w:p>
        </w:tc>
        <w:tc>
          <w:tcPr>
            <w:tcW w:w="6745" w:type="dxa"/>
          </w:tcPr>
          <w:p w14:paraId="766CFE8E" w14:textId="6CA74B47" w:rsidR="00D0562F" w:rsidRPr="00D0562F" w:rsidRDefault="00D0562F" w:rsidP="00E3792E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lease provide a list of the tasks completed by this member.</w:t>
            </w:r>
          </w:p>
        </w:tc>
      </w:tr>
      <w:tr w:rsidR="00D0562F" w14:paraId="6150C0E3" w14:textId="77777777" w:rsidTr="00E3792E">
        <w:tc>
          <w:tcPr>
            <w:tcW w:w="2605" w:type="dxa"/>
            <w:vMerge/>
          </w:tcPr>
          <w:p w14:paraId="00D8206E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7E60C41E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4296CD78" w14:textId="77777777" w:rsidTr="00E3792E">
        <w:tc>
          <w:tcPr>
            <w:tcW w:w="2605" w:type="dxa"/>
            <w:vMerge/>
          </w:tcPr>
          <w:p w14:paraId="7204B1EF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392B0620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4F9044B4" w14:textId="77777777" w:rsidTr="00E3792E">
        <w:tc>
          <w:tcPr>
            <w:tcW w:w="2605" w:type="dxa"/>
            <w:vMerge/>
          </w:tcPr>
          <w:p w14:paraId="2E555840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1B27590F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  <w:tr w:rsidR="00D0562F" w14:paraId="72B552A8" w14:textId="77777777" w:rsidTr="00E3792E">
        <w:tc>
          <w:tcPr>
            <w:tcW w:w="2605" w:type="dxa"/>
            <w:vMerge/>
          </w:tcPr>
          <w:p w14:paraId="6CA88654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  <w:tc>
          <w:tcPr>
            <w:tcW w:w="6745" w:type="dxa"/>
          </w:tcPr>
          <w:p w14:paraId="183635A9" w14:textId="77777777" w:rsidR="00D0562F" w:rsidRDefault="00D0562F" w:rsidP="00E3792E">
            <w:pP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</w:p>
        </w:tc>
      </w:tr>
    </w:tbl>
    <w:p w14:paraId="02FE2819" w14:textId="77777777" w:rsidR="00D0562F" w:rsidRDefault="00D0562F" w:rsidP="008B2C86">
      <w:pPr>
        <w:spacing w:after="0" w:line="240" w:lineRule="auto"/>
        <w:rPr>
          <w:rFonts w:ascii="Arial" w:eastAsia="Times New Roman" w:hAnsi="Arial" w:cs="Arial"/>
          <w:color w:val="000000"/>
          <w:kern w:val="0"/>
          <w14:ligatures w14:val="none"/>
        </w:rPr>
      </w:pPr>
    </w:p>
    <w:p w14:paraId="47AB90BF" w14:textId="77777777" w:rsidR="004E3E00" w:rsidRDefault="004E3E00"/>
    <w:sectPr w:rsidR="004E3E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CB36E1"/>
    <w:multiLevelType w:val="multilevel"/>
    <w:tmpl w:val="BB180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9859C0"/>
    <w:multiLevelType w:val="multilevel"/>
    <w:tmpl w:val="3C225EBC"/>
    <w:lvl w:ilvl="0">
      <w:start w:val="1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pStyle w:val="H2-Book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8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21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20" w:hanging="25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28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40" w:hanging="32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3600"/>
      </w:pPr>
      <w:rPr>
        <w:rFonts w:hint="default"/>
      </w:rPr>
    </w:lvl>
  </w:abstractNum>
  <w:num w:numId="1" w16cid:durableId="214197175">
    <w:abstractNumId w:val="1"/>
  </w:num>
  <w:num w:numId="2" w16cid:durableId="410276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NLM0NDQ0MTW2NLZU0lEKTi0uzszPAykwrgUAr6jLjywAAAA="/>
  </w:docVars>
  <w:rsids>
    <w:rsidRoot w:val="008B2C86"/>
    <w:rsid w:val="00004C12"/>
    <w:rsid w:val="004E3E00"/>
    <w:rsid w:val="00534616"/>
    <w:rsid w:val="00684638"/>
    <w:rsid w:val="008B2C86"/>
    <w:rsid w:val="00C37717"/>
    <w:rsid w:val="00D0562F"/>
    <w:rsid w:val="00FD2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E19D8"/>
  <w15:chartTrackingRefBased/>
  <w15:docId w15:val="{1B552AF9-C146-4554-9399-7C26B769C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46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2E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EA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okH1">
    <w:name w:val="Book H1"/>
    <w:basedOn w:val="Heading1"/>
    <w:link w:val="BookH1Char"/>
    <w:qFormat/>
    <w:rsid w:val="00534616"/>
    <w:pPr>
      <w:spacing w:before="480" w:line="240" w:lineRule="auto"/>
      <w:jc w:val="center"/>
    </w:pPr>
    <w:rPr>
      <w:rFonts w:asciiTheme="minorHAnsi" w:eastAsiaTheme="minorHAnsi" w:hAnsiTheme="minorHAnsi" w:cstheme="minorBidi"/>
      <w:color w:val="000000"/>
      <w:sz w:val="96"/>
      <w:szCs w:val="96"/>
    </w:rPr>
  </w:style>
  <w:style w:type="character" w:customStyle="1" w:styleId="BookH1Char">
    <w:name w:val="Book H1 Char"/>
    <w:basedOn w:val="Heading1Char"/>
    <w:link w:val="BookH1"/>
    <w:rsid w:val="00534616"/>
    <w:rPr>
      <w:rFonts w:asciiTheme="majorHAnsi" w:eastAsiaTheme="majorEastAsia" w:hAnsiTheme="majorHAnsi" w:cstheme="majorBidi"/>
      <w:color w:val="000000"/>
      <w:sz w:val="96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53461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H1-Book">
    <w:name w:val="H1 - Book"/>
    <w:basedOn w:val="Heading1"/>
    <w:link w:val="H1-BookChar"/>
    <w:autoRedefine/>
    <w:qFormat/>
    <w:rsid w:val="00FD2EA7"/>
    <w:pPr>
      <w:jc w:val="center"/>
    </w:pPr>
    <w:rPr>
      <w:rFonts w:ascii="Montserrat" w:hAnsi="Montserrat"/>
      <w:sz w:val="56"/>
    </w:rPr>
  </w:style>
  <w:style w:type="character" w:customStyle="1" w:styleId="H1-BookChar">
    <w:name w:val="H1 - Book Char"/>
    <w:basedOn w:val="Heading1Char"/>
    <w:link w:val="H1-Book"/>
    <w:rsid w:val="00FD2EA7"/>
    <w:rPr>
      <w:rFonts w:ascii="Montserrat" w:eastAsiaTheme="majorEastAsia" w:hAnsi="Montserrat" w:cstheme="majorBidi"/>
      <w:color w:val="365F91" w:themeColor="accent1" w:themeShade="BF"/>
      <w:sz w:val="56"/>
      <w:szCs w:val="32"/>
    </w:rPr>
  </w:style>
  <w:style w:type="paragraph" w:customStyle="1" w:styleId="H2-Book">
    <w:name w:val="H2 - Book"/>
    <w:basedOn w:val="Heading2"/>
    <w:link w:val="H2-BookChar"/>
    <w:autoRedefine/>
    <w:qFormat/>
    <w:rsid w:val="00FD2EA7"/>
    <w:pPr>
      <w:numPr>
        <w:ilvl w:val="1"/>
        <w:numId w:val="1"/>
      </w:numPr>
      <w:spacing w:before="360" w:after="80"/>
      <w:jc w:val="center"/>
    </w:pPr>
    <w:rPr>
      <w:rFonts w:ascii="Montserrat" w:hAnsi="Courier New" w:cs="Courier New"/>
      <w:b/>
      <w:color w:val="auto"/>
      <w:sz w:val="40"/>
      <w:szCs w:val="24"/>
    </w:rPr>
  </w:style>
  <w:style w:type="character" w:customStyle="1" w:styleId="H2-BookChar">
    <w:name w:val="H2 - Book Char"/>
    <w:basedOn w:val="DefaultParagraphFont"/>
    <w:link w:val="H2-Book"/>
    <w:rsid w:val="00FD2EA7"/>
    <w:rPr>
      <w:rFonts w:ascii="Montserrat" w:eastAsiaTheme="majorEastAsia" w:hAnsi="Courier New" w:cs="Courier New"/>
      <w:b/>
      <w:sz w:val="40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D2EA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EA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H3-book">
    <w:name w:val="H3 - book"/>
    <w:basedOn w:val="Heading3"/>
    <w:link w:val="H3-bookChar"/>
    <w:autoRedefine/>
    <w:qFormat/>
    <w:rsid w:val="00FD2EA7"/>
    <w:rPr>
      <w:rFonts w:ascii="Montserrat" w:hAnsi="Montserrat"/>
      <w:b/>
      <w:color w:val="auto"/>
      <w:sz w:val="36"/>
    </w:rPr>
  </w:style>
  <w:style w:type="character" w:customStyle="1" w:styleId="H3-bookChar">
    <w:name w:val="H3 - book Char"/>
    <w:basedOn w:val="DefaultParagraphFont"/>
    <w:link w:val="H3-book"/>
    <w:rsid w:val="00FD2EA7"/>
    <w:rPr>
      <w:rFonts w:ascii="Montserrat" w:eastAsiaTheme="majorEastAsia" w:hAnsi="Montserrat" w:cstheme="majorBidi"/>
      <w:b/>
      <w:sz w:val="36"/>
      <w:szCs w:val="24"/>
    </w:rPr>
  </w:style>
  <w:style w:type="paragraph" w:styleId="NormalWeb">
    <w:name w:val="Normal (Web)"/>
    <w:basedOn w:val="Normal"/>
    <w:uiPriority w:val="99"/>
    <w:semiHidden/>
    <w:unhideWhenUsed/>
    <w:rsid w:val="008B2C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8B2C86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B2C86"/>
    <w:pPr>
      <w:spacing w:line="259" w:lineRule="auto"/>
      <w:outlineLvl w:val="9"/>
    </w:pPr>
    <w:rPr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B2C8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B2C86"/>
    <w:pPr>
      <w:spacing w:after="100"/>
      <w:ind w:left="220"/>
    </w:pPr>
  </w:style>
  <w:style w:type="table" w:styleId="TableGrid">
    <w:name w:val="Table Grid"/>
    <w:basedOn w:val="TableNormal"/>
    <w:uiPriority w:val="59"/>
    <w:rsid w:val="00D056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4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5BB46C-52C1-406B-B6AF-55BB1E435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513</Words>
  <Characters>2926</Characters>
  <Application>Microsoft Office Word</Application>
  <DocSecurity>0</DocSecurity>
  <Lines>24</Lines>
  <Paragraphs>6</Paragraphs>
  <ScaleCrop>false</ScaleCrop>
  <Company/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iar Masoudi</dc:creator>
  <cp:keywords/>
  <dc:description/>
  <cp:lastModifiedBy>Maziar Masoudi</cp:lastModifiedBy>
  <cp:revision>3</cp:revision>
  <dcterms:created xsi:type="dcterms:W3CDTF">2023-10-30T05:21:00Z</dcterms:created>
  <dcterms:modified xsi:type="dcterms:W3CDTF">2023-11-04T03:48:00Z</dcterms:modified>
</cp:coreProperties>
</file>